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C9BB3" w14:textId="5DD6A6AC" w:rsidR="003314BC" w:rsidRDefault="003314BC" w:rsidP="00A35C17">
      <w:pPr>
        <w:spacing w:after="0"/>
      </w:pPr>
    </w:p>
    <w:p w14:paraId="0EC4FA17" w14:textId="77777777" w:rsidR="00C410E5" w:rsidRDefault="00C410E5" w:rsidP="00A35C17">
      <w:pPr>
        <w:spacing w:after="0"/>
      </w:pPr>
    </w:p>
    <w:p w14:paraId="6A86FA00" w14:textId="30215CC4" w:rsidR="00224565" w:rsidRDefault="00224565" w:rsidP="00A35C17">
      <w:pPr>
        <w:spacing w:after="0"/>
      </w:pPr>
    </w:p>
    <w:p w14:paraId="0AF08B92" w14:textId="65435ABE" w:rsidR="00A819D7" w:rsidRDefault="00A819D7" w:rsidP="0094070A">
      <w:pPr>
        <w:spacing w:after="0"/>
        <w:ind w:left="2124" w:firstLine="3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</w:t>
      </w:r>
      <w:r w:rsidR="00845A01">
        <w:rPr>
          <w:b/>
          <w:sz w:val="28"/>
          <w:szCs w:val="28"/>
        </w:rPr>
        <w:t>ÖZEL</w:t>
      </w:r>
      <w:r w:rsidRPr="00A819D7">
        <w:rPr>
          <w:b/>
          <w:sz w:val="28"/>
          <w:szCs w:val="28"/>
        </w:rPr>
        <w:t xml:space="preserve"> </w:t>
      </w:r>
      <w:r w:rsidR="00845A01">
        <w:rPr>
          <w:b/>
          <w:sz w:val="28"/>
          <w:szCs w:val="28"/>
        </w:rPr>
        <w:t>ÖĞRENCİ</w:t>
      </w:r>
      <w:r w:rsidR="00642F5A">
        <w:rPr>
          <w:b/>
          <w:sz w:val="28"/>
          <w:szCs w:val="28"/>
        </w:rPr>
        <w:t xml:space="preserve"> (GİDEN</w:t>
      </w:r>
      <w:r w:rsidR="001C06C2">
        <w:rPr>
          <w:b/>
          <w:sz w:val="28"/>
          <w:szCs w:val="28"/>
        </w:rPr>
        <w:t>)</w:t>
      </w:r>
      <w:r w:rsidR="00845A01">
        <w:rPr>
          <w:b/>
          <w:sz w:val="28"/>
          <w:szCs w:val="28"/>
        </w:rPr>
        <w:t xml:space="preserve"> BAŞVURU</w:t>
      </w:r>
      <w:r w:rsidRPr="00A819D7">
        <w:rPr>
          <w:b/>
          <w:sz w:val="28"/>
          <w:szCs w:val="28"/>
        </w:rPr>
        <w:t xml:space="preserve"> DİLEKÇESİ</w:t>
      </w:r>
    </w:p>
    <w:p w14:paraId="40BE4129" w14:textId="77777777" w:rsidR="00C410E5" w:rsidRPr="00A819D7" w:rsidRDefault="00C410E5" w:rsidP="00A819D7">
      <w:pPr>
        <w:spacing w:after="0"/>
        <w:ind w:left="2124" w:firstLine="708"/>
        <w:rPr>
          <w:b/>
          <w:sz w:val="28"/>
          <w:szCs w:val="28"/>
        </w:rPr>
      </w:pPr>
      <w:bookmarkStart w:id="0" w:name="_GoBack"/>
      <w:bookmarkEnd w:id="0"/>
    </w:p>
    <w:p w14:paraId="2D206927" w14:textId="77777777" w:rsidR="00224565" w:rsidRDefault="00224565" w:rsidP="00A35C17">
      <w:pPr>
        <w:spacing w:after="0"/>
      </w:pPr>
    </w:p>
    <w:tbl>
      <w:tblPr>
        <w:tblStyle w:val="TabloKlavuzu"/>
        <w:tblW w:w="9634" w:type="dxa"/>
        <w:tblLook w:val="04A0" w:firstRow="1" w:lastRow="0" w:firstColumn="1" w:lastColumn="0" w:noHBand="0" w:noVBand="1"/>
      </w:tblPr>
      <w:tblGrid>
        <w:gridCol w:w="4531"/>
        <w:gridCol w:w="5103"/>
      </w:tblGrid>
      <w:tr w:rsidR="001D70F7" w14:paraId="05180D1D" w14:textId="77777777" w:rsidTr="00A819D7">
        <w:trPr>
          <w:trHeight w:val="365"/>
        </w:trPr>
        <w:tc>
          <w:tcPr>
            <w:tcW w:w="4531" w:type="dxa"/>
          </w:tcPr>
          <w:p w14:paraId="60B22BA3" w14:textId="77777777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ADI SOYADI</w:t>
            </w:r>
          </w:p>
          <w:p w14:paraId="07607555" w14:textId="33CBD7D7" w:rsidR="00A35C17" w:rsidRPr="00B81F88" w:rsidRDefault="00A35C17" w:rsidP="00A35C17">
            <w:pPr>
              <w:spacing w:after="0"/>
              <w:rPr>
                <w:i/>
                <w:sz w:val="20"/>
                <w:szCs w:val="20"/>
              </w:rPr>
            </w:pPr>
          </w:p>
        </w:tc>
        <w:tc>
          <w:tcPr>
            <w:tcW w:w="5103" w:type="dxa"/>
          </w:tcPr>
          <w:p w14:paraId="4FB6ECD0" w14:textId="77777777" w:rsidR="001D70F7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ÖĞRENCİ NO</w:t>
            </w:r>
          </w:p>
          <w:p w14:paraId="1A81EAC3" w14:textId="6926F4BB" w:rsidR="005B0131" w:rsidRPr="00B81F88" w:rsidRDefault="005B0131" w:rsidP="00C410E5">
            <w:pPr>
              <w:spacing w:after="0"/>
              <w:rPr>
                <w:b/>
              </w:rPr>
            </w:pPr>
          </w:p>
        </w:tc>
      </w:tr>
      <w:tr w:rsidR="001D70F7" w14:paraId="261BEE85" w14:textId="77777777" w:rsidTr="00A819D7">
        <w:tc>
          <w:tcPr>
            <w:tcW w:w="4531" w:type="dxa"/>
          </w:tcPr>
          <w:p w14:paraId="06BBD5F3" w14:textId="14073CDB" w:rsidR="00A35C17" w:rsidRPr="00B81F88" w:rsidRDefault="007E4386" w:rsidP="00B81F88">
            <w:pPr>
              <w:spacing w:after="0"/>
              <w:rPr>
                <w:b/>
              </w:rPr>
            </w:pPr>
            <w:r>
              <w:rPr>
                <w:b/>
              </w:rPr>
              <w:t>FAKÜLTE</w:t>
            </w:r>
            <w:r w:rsidR="00551916">
              <w:rPr>
                <w:b/>
              </w:rPr>
              <w:t>/MYO</w:t>
            </w:r>
          </w:p>
        </w:tc>
        <w:tc>
          <w:tcPr>
            <w:tcW w:w="5103" w:type="dxa"/>
          </w:tcPr>
          <w:p w14:paraId="6631F871" w14:textId="77777777" w:rsidR="005B0131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KİMLİK NO</w:t>
            </w:r>
          </w:p>
          <w:p w14:paraId="6F0B7888" w14:textId="3397EB7D" w:rsidR="007E4386" w:rsidRPr="00B81F88" w:rsidRDefault="007E4386" w:rsidP="00A35C17">
            <w:pPr>
              <w:spacing w:after="0"/>
              <w:rPr>
                <w:b/>
              </w:rPr>
            </w:pPr>
          </w:p>
        </w:tc>
      </w:tr>
      <w:tr w:rsidR="001D70F7" w14:paraId="01770788" w14:textId="77777777" w:rsidTr="00A819D7">
        <w:tc>
          <w:tcPr>
            <w:tcW w:w="4531" w:type="dxa"/>
          </w:tcPr>
          <w:p w14:paraId="189A3A90" w14:textId="505669B5" w:rsidR="00A35C17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BÖLÜMÜ</w:t>
            </w:r>
          </w:p>
        </w:tc>
        <w:tc>
          <w:tcPr>
            <w:tcW w:w="5103" w:type="dxa"/>
          </w:tcPr>
          <w:p w14:paraId="27D8D0EF" w14:textId="3E2D876B" w:rsidR="00C410E5" w:rsidRDefault="004710E5" w:rsidP="00A35C17">
            <w:pPr>
              <w:spacing w:after="0"/>
              <w:rPr>
                <w:b/>
              </w:rPr>
            </w:pPr>
            <w:r>
              <w:rPr>
                <w:b/>
              </w:rPr>
              <w:t>SINIFI</w:t>
            </w:r>
          </w:p>
          <w:p w14:paraId="6FC55C68" w14:textId="6C6633A9" w:rsidR="007E4386" w:rsidRPr="00B81F88" w:rsidRDefault="007E4386" w:rsidP="00A35C17">
            <w:pPr>
              <w:spacing w:after="0"/>
              <w:rPr>
                <w:b/>
              </w:rPr>
            </w:pPr>
          </w:p>
        </w:tc>
      </w:tr>
      <w:tr w:rsidR="001D70F7" w14:paraId="2C16C9E2" w14:textId="77777777" w:rsidTr="00A819D7">
        <w:tc>
          <w:tcPr>
            <w:tcW w:w="4531" w:type="dxa"/>
          </w:tcPr>
          <w:p w14:paraId="01D6457F" w14:textId="47B47F0E" w:rsidR="005B0131" w:rsidRPr="00B81F88" w:rsidRDefault="001D70F7" w:rsidP="00A35C17">
            <w:pPr>
              <w:spacing w:after="0"/>
              <w:rPr>
                <w:b/>
              </w:rPr>
            </w:pPr>
            <w:r w:rsidRPr="00B81F88">
              <w:rPr>
                <w:b/>
              </w:rPr>
              <w:t>E-POSTA</w:t>
            </w:r>
          </w:p>
          <w:p w14:paraId="4E68A8B9" w14:textId="37A2525C" w:rsidR="00A35C17" w:rsidRDefault="00A35C17" w:rsidP="00A35C17">
            <w:pPr>
              <w:spacing w:after="0"/>
            </w:pPr>
          </w:p>
        </w:tc>
        <w:tc>
          <w:tcPr>
            <w:tcW w:w="5103" w:type="dxa"/>
          </w:tcPr>
          <w:p w14:paraId="654878BD" w14:textId="77777777" w:rsidR="004710E5" w:rsidRDefault="004710E5" w:rsidP="004710E5">
            <w:pPr>
              <w:spacing w:after="0"/>
              <w:rPr>
                <w:b/>
              </w:rPr>
            </w:pPr>
            <w:r w:rsidRPr="00B81F88">
              <w:rPr>
                <w:b/>
              </w:rPr>
              <w:t>CEP TELEFONU</w:t>
            </w:r>
          </w:p>
          <w:p w14:paraId="201DA384" w14:textId="39162FAB" w:rsidR="00C410E5" w:rsidRPr="00B81F88" w:rsidRDefault="00C410E5" w:rsidP="00A35C17">
            <w:pPr>
              <w:spacing w:after="0"/>
              <w:rPr>
                <w:b/>
              </w:rPr>
            </w:pPr>
          </w:p>
        </w:tc>
      </w:tr>
    </w:tbl>
    <w:p w14:paraId="66AF11ED" w14:textId="5F4EAC82" w:rsidR="001D70F7" w:rsidRDefault="001D70F7" w:rsidP="00A35C17">
      <w:pPr>
        <w:spacing w:after="0"/>
      </w:pPr>
    </w:p>
    <w:p w14:paraId="2DA07790" w14:textId="77777777" w:rsidR="00A819D7" w:rsidRDefault="001D70F7" w:rsidP="00A35C17">
      <w:pPr>
        <w:spacing w:after="0"/>
      </w:pPr>
      <w:r>
        <w:tab/>
      </w:r>
    </w:p>
    <w:p w14:paraId="683CDC27" w14:textId="67095AEA" w:rsidR="001D70F7" w:rsidRDefault="00642F5A" w:rsidP="00A819D7">
      <w:pPr>
        <w:spacing w:after="0"/>
        <w:ind w:firstLine="708"/>
        <w:jc w:val="both"/>
      </w:pPr>
      <w:r>
        <w:t>Üniversiteniz</w:t>
      </w:r>
      <w:r w:rsidR="007E4386">
        <w:t xml:space="preserve"> </w:t>
      </w:r>
      <w:proofErr w:type="gramStart"/>
      <w:r w:rsidR="007E4386">
        <w:t>……………..</w:t>
      </w:r>
      <w:proofErr w:type="gramEnd"/>
      <w:r w:rsidR="007E4386">
        <w:t xml:space="preserve"> </w:t>
      </w:r>
      <w:proofErr w:type="gramStart"/>
      <w:r w:rsidR="001D70F7">
        <w:t>numaralı</w:t>
      </w:r>
      <w:proofErr w:type="gramEnd"/>
      <w:r w:rsidR="001D70F7">
        <w:t xml:space="preserve"> öğrencisiyim</w:t>
      </w:r>
      <w:r w:rsidR="00A35C17">
        <w:t>. 20</w:t>
      </w:r>
      <w:proofErr w:type="gramStart"/>
      <w:r w:rsidR="00A35C17">
        <w:t>……</w:t>
      </w:r>
      <w:proofErr w:type="gramEnd"/>
      <w:r w:rsidR="00A35C17">
        <w:t>/20…… Eğitim-Öğretim yılı Güz/Bahar yarıyılı</w:t>
      </w:r>
      <w:r w:rsidR="00A819D7">
        <w:t>nda</w:t>
      </w:r>
      <w:r w:rsidR="00A35C17">
        <w:t>/yarıyılları</w:t>
      </w:r>
      <w:r w:rsidR="00A819D7">
        <w:t>nda</w:t>
      </w:r>
      <w:r w:rsidR="00A35C17">
        <w:t xml:space="preserve"> </w:t>
      </w:r>
      <w:r w:rsidR="003E792C">
        <w:t>………………………………..</w:t>
      </w:r>
      <w:r w:rsidR="00A35C17">
        <w:t>……………………………………………………………………………</w:t>
      </w:r>
      <w:r w:rsidR="007E4386">
        <w:t>…</w:t>
      </w:r>
      <w:r w:rsidR="003E792C">
        <w:t xml:space="preserve"> </w:t>
      </w:r>
      <w:r w:rsidR="00A35C17">
        <w:t xml:space="preserve">nedeniyle </w:t>
      </w:r>
      <w:r>
        <w:t>………………………………………………………</w:t>
      </w:r>
      <w:r w:rsidR="003E792C">
        <w:t>….</w:t>
      </w:r>
      <w:r>
        <w:t xml:space="preserve"> Üniversitesi ………………………………………</w:t>
      </w:r>
      <w:r w:rsidR="003E792C">
        <w:t>…………………</w:t>
      </w:r>
      <w:r>
        <w:t xml:space="preserve"> Fakültesinde/MYO</w:t>
      </w:r>
      <w:r w:rsidR="003E792C">
        <w:t xml:space="preserve"> özel öğrenci statüsünde</w:t>
      </w:r>
      <w:r w:rsidR="009202A3">
        <w:t xml:space="preserve"> </w:t>
      </w:r>
      <w:r w:rsidR="00B8041E">
        <w:t>eğitimime devam etmek</w:t>
      </w:r>
      <w:r w:rsidR="009202A3">
        <w:t xml:space="preserve"> istiyorum</w:t>
      </w:r>
      <w:r w:rsidR="00A35C17">
        <w:t>.</w:t>
      </w:r>
    </w:p>
    <w:p w14:paraId="41652706" w14:textId="75C7609F" w:rsidR="00A35C17" w:rsidRDefault="007E4386" w:rsidP="007D63A1">
      <w:pPr>
        <w:spacing w:after="0"/>
        <w:ind w:firstLine="708"/>
      </w:pPr>
      <w:r>
        <w:t>Gereğini</w:t>
      </w:r>
      <w:r w:rsidR="00642F5A">
        <w:t xml:space="preserve"> bilgilerinize</w:t>
      </w:r>
      <w:r>
        <w:t xml:space="preserve"> </w:t>
      </w:r>
      <w:r w:rsidR="00A35C17">
        <w:t xml:space="preserve">arz ederim. </w:t>
      </w:r>
    </w:p>
    <w:p w14:paraId="07CB28B3" w14:textId="17E50451" w:rsidR="00A35C17" w:rsidRDefault="00A35C17" w:rsidP="00A819D7">
      <w:pPr>
        <w:spacing w:after="0"/>
        <w:ind w:right="142"/>
      </w:pPr>
    </w:p>
    <w:p w14:paraId="47E34E20" w14:textId="44C2CE65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973E5F">
        <w:t>…….</w:t>
      </w:r>
      <w:proofErr w:type="gramEnd"/>
      <w:r w:rsidR="00973E5F">
        <w:t>/……./20…..</w:t>
      </w:r>
    </w:p>
    <w:p w14:paraId="42F8835D" w14:textId="7F383839" w:rsidR="00A35C17" w:rsidRDefault="00A35C17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73E5F">
        <w:t xml:space="preserve">          </w:t>
      </w:r>
      <w:r>
        <w:t>İmza</w:t>
      </w:r>
    </w:p>
    <w:p w14:paraId="2AD1E42F" w14:textId="11F72E43" w:rsidR="007E4386" w:rsidRDefault="007E4386" w:rsidP="00A35C17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Adı Soyadı</w:t>
      </w:r>
    </w:p>
    <w:p w14:paraId="671C0DED" w14:textId="3A4F3A14" w:rsidR="00A35C17" w:rsidRDefault="00A35C17" w:rsidP="00A35C17">
      <w:pPr>
        <w:spacing w:after="0"/>
      </w:pPr>
    </w:p>
    <w:p w14:paraId="0C73EA35" w14:textId="05F8106D" w:rsidR="00A35C17" w:rsidRDefault="00A35C17" w:rsidP="001D70F7"/>
    <w:p w14:paraId="2BD5E022" w14:textId="77777777" w:rsidR="009202A3" w:rsidRPr="009202A3" w:rsidRDefault="00A35C17" w:rsidP="001D70F7">
      <w:pPr>
        <w:rPr>
          <w:u w:val="single"/>
        </w:rPr>
      </w:pPr>
      <w:r w:rsidRPr="009202A3">
        <w:rPr>
          <w:u w:val="single"/>
        </w:rPr>
        <w:t>Ekler</w:t>
      </w:r>
      <w:r w:rsidR="008F0764" w:rsidRPr="009202A3">
        <w:rPr>
          <w:u w:val="single"/>
        </w:rPr>
        <w:t xml:space="preserve">: </w:t>
      </w:r>
    </w:p>
    <w:p w14:paraId="189AD242" w14:textId="747846FE" w:rsidR="00A35C17" w:rsidRDefault="009202A3" w:rsidP="009202A3">
      <w:pPr>
        <w:spacing w:after="0"/>
      </w:pPr>
      <w:r>
        <w:t>1- Özel Öğrenci Başvurusuna</w:t>
      </w:r>
      <w:r w:rsidR="008F0764">
        <w:t xml:space="preserve"> Esas Teşkil Edecek Mazeret Belgesi</w:t>
      </w:r>
    </w:p>
    <w:p w14:paraId="45488059" w14:textId="2C10E7CE" w:rsidR="00F500D0" w:rsidRDefault="00F500D0" w:rsidP="009202A3">
      <w:pPr>
        <w:spacing w:after="0"/>
      </w:pPr>
      <w:r>
        <w:t xml:space="preserve">2- </w:t>
      </w:r>
      <w:r w:rsidR="00B8041E">
        <w:t>Gideceği Üniversiteden Alacağı Ders Listesi</w:t>
      </w:r>
      <w:r w:rsidR="00590C94">
        <w:t xml:space="preserve"> ve Ders İçerikleri</w:t>
      </w:r>
    </w:p>
    <w:p w14:paraId="27945006" w14:textId="322EC8D6" w:rsidR="009202A3" w:rsidRDefault="00590C94" w:rsidP="009202A3">
      <w:pPr>
        <w:spacing w:after="0"/>
      </w:pPr>
      <w:r>
        <w:t>3</w:t>
      </w:r>
      <w:r w:rsidR="009202A3">
        <w:t xml:space="preserve">- </w:t>
      </w:r>
      <w:r w:rsidR="00F500D0">
        <w:t>Transkript</w:t>
      </w:r>
    </w:p>
    <w:p w14:paraId="50BCCC4B" w14:textId="75F63149" w:rsidR="008F0764" w:rsidRDefault="008F0764" w:rsidP="001D70F7"/>
    <w:p w14:paraId="4FE5A5E8" w14:textId="6D7E6F1B" w:rsidR="008F0764" w:rsidRPr="001D70F7" w:rsidRDefault="008F0764" w:rsidP="008F0764">
      <w:pPr>
        <w:pStyle w:val="ListeParagraf"/>
      </w:pPr>
    </w:p>
    <w:sectPr w:rsidR="008F0764" w:rsidRPr="001D70F7" w:rsidSect="00A819D7">
      <w:headerReference w:type="default" r:id="rId7"/>
      <w:footerReference w:type="default" r:id="rId8"/>
      <w:pgSz w:w="11906" w:h="16838"/>
      <w:pgMar w:top="1417" w:right="1133" w:bottom="1417" w:left="1134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33F374" w14:textId="77777777" w:rsidR="00A972C0" w:rsidRDefault="00A972C0" w:rsidP="00D464DF">
      <w:pPr>
        <w:spacing w:after="0" w:line="240" w:lineRule="auto"/>
      </w:pPr>
      <w:r>
        <w:separator/>
      </w:r>
    </w:p>
  </w:endnote>
  <w:endnote w:type="continuationSeparator" w:id="0">
    <w:p w14:paraId="724400DA" w14:textId="77777777" w:rsidR="00A972C0" w:rsidRDefault="00A972C0" w:rsidP="00D464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orbel"/>
    <w:panose1 w:val="020B0500020000000000"/>
    <w:charset w:val="00"/>
    <w:family w:val="swiss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40196" w14:textId="03DEAD73" w:rsidR="003314BC" w:rsidRPr="00970B90" w:rsidRDefault="003314BC" w:rsidP="003314BC">
    <w:pPr>
      <w:ind w:right="-709" w:hanging="709"/>
      <w:jc w:val="both"/>
      <w:rPr>
        <w:rFonts w:ascii="Hurme Geometric Sans 1" w:hAnsi="Hurme Geometric Sans 1" w:cs="Calibri"/>
        <w:color w:val="0070C0"/>
        <w:sz w:val="16"/>
        <w:szCs w:val="16"/>
        <w:lang w:val="en-US"/>
      </w:rPr>
    </w:pPr>
    <w:r w:rsidRPr="00970B90">
      <w:rPr>
        <w:rFonts w:ascii="Hurme Geometric Sans 1" w:hAnsi="Hurme Geometric Sans 1" w:cs="Calibri"/>
        <w:color w:val="0070C0"/>
        <w:sz w:val="16"/>
        <w:szCs w:val="16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  <w:r w:rsidRPr="00970B90">
      <w:rPr>
        <w:rFonts w:ascii="Hurme Geometric Sans 1" w:hAnsi="Hurme Geometric Sans 1"/>
        <w:color w:val="0070C0"/>
        <w:lang w:val="en-US"/>
      </w:rPr>
      <w:tab/>
    </w:r>
  </w:p>
  <w:p w14:paraId="7ADDBD17" w14:textId="77777777" w:rsidR="009612D9" w:rsidRDefault="009612D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95F55" w14:textId="77777777" w:rsidR="00A972C0" w:rsidRDefault="00A972C0" w:rsidP="00D464DF">
      <w:pPr>
        <w:spacing w:after="0" w:line="240" w:lineRule="auto"/>
      </w:pPr>
      <w:r>
        <w:separator/>
      </w:r>
    </w:p>
  </w:footnote>
  <w:footnote w:type="continuationSeparator" w:id="0">
    <w:p w14:paraId="766A5C9E" w14:textId="77777777" w:rsidR="00A972C0" w:rsidRDefault="00A972C0" w:rsidP="00D464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0DD6E5" w14:textId="572F79B3" w:rsidR="00D464DF" w:rsidRDefault="0094658D" w:rsidP="00D464DF">
    <w:pPr>
      <w:pStyle w:val="stBilgi"/>
    </w:pPr>
    <w:r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2096" behindDoc="0" locked="0" layoutInCell="1" allowOverlap="1" wp14:anchorId="719CE535" wp14:editId="05D49ECB">
              <wp:simplePos x="0" y="0"/>
              <wp:positionH relativeFrom="margin">
                <wp:posOffset>5949315</wp:posOffset>
              </wp:positionH>
              <wp:positionV relativeFrom="page">
                <wp:posOffset>-38100</wp:posOffset>
              </wp:positionV>
              <wp:extent cx="0" cy="9620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9620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9CCBDC8" id="Düz Bağlayıcı 6" o:spid="_x0000_s1026" style="position:absolute;z-index:251652096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page;mso-width-percent:0;mso-height-percent:0;mso-width-relative:margin;mso-height-relative:margin" from="468.45pt,-3pt" to="468.45pt,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" strokecolor="#1b71ac" strokeweight="2.25pt">
              <v:stroke joinstyle="miter"/>
              <o:lock v:ext="edit" shapetype="f"/>
              <w10:wrap anchorx="margin" anchory="page"/>
            </v:line>
          </w:pict>
        </mc:Fallback>
      </mc:AlternateContent>
    </w:r>
    <w:r w:rsidR="00D432D5">
      <w:rPr>
        <w:noProof/>
        <w:lang w:eastAsia="tr-TR"/>
      </w:rPr>
      <w:drawing>
        <wp:anchor distT="0" distB="0" distL="114300" distR="114300" simplePos="0" relativeHeight="251668480" behindDoc="0" locked="0" layoutInCell="1" allowOverlap="1" wp14:anchorId="19EB29F8" wp14:editId="02ADAF38">
          <wp:simplePos x="0" y="0"/>
          <wp:positionH relativeFrom="page">
            <wp:posOffset>1028065</wp:posOffset>
          </wp:positionH>
          <wp:positionV relativeFrom="page">
            <wp:posOffset>300355</wp:posOffset>
          </wp:positionV>
          <wp:extent cx="1285875" cy="647700"/>
          <wp:effectExtent l="0" t="0" r="0" b="0"/>
          <wp:wrapNone/>
          <wp:docPr id="8" name="Resi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D464DF" w14:paraId="278D9F2D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57F9DC84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705C4449" wp14:editId="646106A4">
                    <wp:simplePos x="0" y="0"/>
                    <wp:positionH relativeFrom="page">
                      <wp:posOffset>3974147</wp:posOffset>
                    </wp:positionH>
                    <wp:positionV relativeFrom="paragraph">
                      <wp:posOffset>-69533</wp:posOffset>
                    </wp:positionV>
                    <wp:extent cx="701993" cy="583882"/>
                    <wp:effectExtent l="59055" t="0" r="508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701993" cy="58388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031E0C9" w14:textId="5AB8653E" w:rsidR="00D464DF" w:rsidRPr="0070448F" w:rsidRDefault="0094658D" w:rsidP="00D464DF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  <w:t xml:space="preserve">ÖİDB  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05C4449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12.9pt;margin-top:-5.5pt;width:55.3pt;height:45.9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" filled="f" stroked="f">
                    <v:textbox style="layout-flow:vertical;mso-layout-flow-alt:bottom-to-top" inset="0,1.5mm,,1.5mm">
                      <w:txbxContent>
                        <w:p w14:paraId="1031E0C9" w14:textId="5AB8653E" w:rsidR="00D464DF" w:rsidRPr="0070448F" w:rsidRDefault="0094658D" w:rsidP="00D464DF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  <w:t xml:space="preserve">ÖİDB  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D464DF" w14:paraId="16ECB6E6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7F205869" w14:textId="77777777" w:rsidR="00D464DF" w:rsidRPr="000835FD" w:rsidRDefault="00D464DF" w:rsidP="00D464DF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D464DF" w14:paraId="0797CBE9" w14:textId="77777777" w:rsidTr="00B912B0">
      <w:trPr>
        <w:trHeight w:hRule="exact" w:val="284"/>
      </w:trPr>
      <w:tc>
        <w:tcPr>
          <w:tcW w:w="6318" w:type="dxa"/>
          <w:shd w:val="clear" w:color="auto" w:fill="auto"/>
        </w:tcPr>
        <w:p w14:paraId="123147AF" w14:textId="77777777" w:rsidR="00D464DF" w:rsidRPr="000835FD" w:rsidRDefault="00D464DF" w:rsidP="005F581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 w:rsidR="005F5816">
            <w:rPr>
              <w:rFonts w:ascii="Hurme Geometric Sans 1" w:hAnsi="Hurme Geometric Sans 1" w:cs="Arial"/>
              <w:b/>
              <w:bCs/>
              <w:color w:val="2774AE"/>
            </w:rPr>
            <w:t>Öğrenci İşleri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 xml:space="preserve"> Daire Başkanlığı</w:t>
          </w:r>
        </w:p>
      </w:tc>
    </w:tr>
  </w:tbl>
  <w:p w14:paraId="65765A1F" w14:textId="77777777" w:rsidR="00D464DF" w:rsidRDefault="00D464DF" w:rsidP="00D464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781522"/>
    <w:multiLevelType w:val="hybridMultilevel"/>
    <w:tmpl w:val="DFB026D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C741C"/>
    <w:multiLevelType w:val="hybridMultilevel"/>
    <w:tmpl w:val="5B3EC824"/>
    <w:lvl w:ilvl="0" w:tplc="830A765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830A765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F74E6"/>
    <w:multiLevelType w:val="hybridMultilevel"/>
    <w:tmpl w:val="D318FB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503B5"/>
    <w:multiLevelType w:val="hybridMultilevel"/>
    <w:tmpl w:val="E9D4EF60"/>
    <w:lvl w:ilvl="0" w:tplc="C8B8C1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1E65A9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2CCB71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FEEB83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06FCF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3C5C1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8C02A75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C2E11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1A0468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7YwMzO2tDC2NDNU0lEKTi0uzszPAykwqgUAD9QyQSwAAAA="/>
  </w:docVars>
  <w:rsids>
    <w:rsidRoot w:val="00697BA2"/>
    <w:rsid w:val="00036D38"/>
    <w:rsid w:val="00054FE1"/>
    <w:rsid w:val="000571EA"/>
    <w:rsid w:val="000615D8"/>
    <w:rsid w:val="00061758"/>
    <w:rsid w:val="001019B5"/>
    <w:rsid w:val="001113BC"/>
    <w:rsid w:val="00117196"/>
    <w:rsid w:val="00121701"/>
    <w:rsid w:val="00165FD1"/>
    <w:rsid w:val="00187EF5"/>
    <w:rsid w:val="001B009A"/>
    <w:rsid w:val="001B42E2"/>
    <w:rsid w:val="001C06C2"/>
    <w:rsid w:val="001D70F7"/>
    <w:rsid w:val="0022212A"/>
    <w:rsid w:val="00224565"/>
    <w:rsid w:val="00234317"/>
    <w:rsid w:val="00266BE2"/>
    <w:rsid w:val="002903A2"/>
    <w:rsid w:val="003057F1"/>
    <w:rsid w:val="003262FC"/>
    <w:rsid w:val="003314BC"/>
    <w:rsid w:val="00334E8C"/>
    <w:rsid w:val="00337A62"/>
    <w:rsid w:val="0034399C"/>
    <w:rsid w:val="00354380"/>
    <w:rsid w:val="00396441"/>
    <w:rsid w:val="003E34E5"/>
    <w:rsid w:val="003E792C"/>
    <w:rsid w:val="00405088"/>
    <w:rsid w:val="004710E5"/>
    <w:rsid w:val="00476B05"/>
    <w:rsid w:val="004977E0"/>
    <w:rsid w:val="004C6902"/>
    <w:rsid w:val="004D6866"/>
    <w:rsid w:val="004E2869"/>
    <w:rsid w:val="005106DE"/>
    <w:rsid w:val="00510E8C"/>
    <w:rsid w:val="00531CBD"/>
    <w:rsid w:val="00551916"/>
    <w:rsid w:val="00590C94"/>
    <w:rsid w:val="00591B58"/>
    <w:rsid w:val="005A727D"/>
    <w:rsid w:val="005B0131"/>
    <w:rsid w:val="005E4A70"/>
    <w:rsid w:val="005E6A6F"/>
    <w:rsid w:val="005F567A"/>
    <w:rsid w:val="005F5816"/>
    <w:rsid w:val="00610C34"/>
    <w:rsid w:val="00642F5A"/>
    <w:rsid w:val="00645E18"/>
    <w:rsid w:val="00664F98"/>
    <w:rsid w:val="00683754"/>
    <w:rsid w:val="00697BA2"/>
    <w:rsid w:val="006D3F62"/>
    <w:rsid w:val="0074499B"/>
    <w:rsid w:val="007639F6"/>
    <w:rsid w:val="00781462"/>
    <w:rsid w:val="007A17B7"/>
    <w:rsid w:val="007D63A1"/>
    <w:rsid w:val="007E4386"/>
    <w:rsid w:val="007F37C1"/>
    <w:rsid w:val="00817F7F"/>
    <w:rsid w:val="00845A01"/>
    <w:rsid w:val="008D6295"/>
    <w:rsid w:val="008F0764"/>
    <w:rsid w:val="00910B58"/>
    <w:rsid w:val="009202A3"/>
    <w:rsid w:val="00930339"/>
    <w:rsid w:val="0094070A"/>
    <w:rsid w:val="0094658D"/>
    <w:rsid w:val="009612D9"/>
    <w:rsid w:val="00970B90"/>
    <w:rsid w:val="00973E5F"/>
    <w:rsid w:val="009A70A5"/>
    <w:rsid w:val="009E1A04"/>
    <w:rsid w:val="009E5667"/>
    <w:rsid w:val="00A04844"/>
    <w:rsid w:val="00A05F99"/>
    <w:rsid w:val="00A35C17"/>
    <w:rsid w:val="00A508C9"/>
    <w:rsid w:val="00A609C0"/>
    <w:rsid w:val="00A75E13"/>
    <w:rsid w:val="00A819D7"/>
    <w:rsid w:val="00A972C0"/>
    <w:rsid w:val="00AA59DA"/>
    <w:rsid w:val="00AA7D1E"/>
    <w:rsid w:val="00B36D61"/>
    <w:rsid w:val="00B4647A"/>
    <w:rsid w:val="00B8041E"/>
    <w:rsid w:val="00B81F88"/>
    <w:rsid w:val="00B82702"/>
    <w:rsid w:val="00B907B3"/>
    <w:rsid w:val="00BA3DB0"/>
    <w:rsid w:val="00BC37CA"/>
    <w:rsid w:val="00BE3B8F"/>
    <w:rsid w:val="00C172A1"/>
    <w:rsid w:val="00C410E5"/>
    <w:rsid w:val="00CC79EC"/>
    <w:rsid w:val="00CE458B"/>
    <w:rsid w:val="00CF03D2"/>
    <w:rsid w:val="00D07628"/>
    <w:rsid w:val="00D432D5"/>
    <w:rsid w:val="00D464DF"/>
    <w:rsid w:val="00D70562"/>
    <w:rsid w:val="00D86E8A"/>
    <w:rsid w:val="00DA3A42"/>
    <w:rsid w:val="00DB08F7"/>
    <w:rsid w:val="00DB31EE"/>
    <w:rsid w:val="00DC0556"/>
    <w:rsid w:val="00DC45E1"/>
    <w:rsid w:val="00E31E77"/>
    <w:rsid w:val="00E34F5B"/>
    <w:rsid w:val="00E67564"/>
    <w:rsid w:val="00E900A7"/>
    <w:rsid w:val="00F05141"/>
    <w:rsid w:val="00F16A20"/>
    <w:rsid w:val="00F343C7"/>
    <w:rsid w:val="00F500D0"/>
    <w:rsid w:val="00F50665"/>
    <w:rsid w:val="00F62F52"/>
    <w:rsid w:val="00F82EA6"/>
    <w:rsid w:val="00FD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DC86F"/>
  <w15:docId w15:val="{417AC81A-CB42-4874-8BD8-DCEF2AD6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BA2"/>
    <w:pPr>
      <w:spacing w:after="200" w:line="276" w:lineRule="auto"/>
    </w:pPr>
  </w:style>
  <w:style w:type="paragraph" w:styleId="Balk1">
    <w:name w:val="heading 1"/>
    <w:basedOn w:val="Normal"/>
    <w:next w:val="Normal"/>
    <w:link w:val="Balk1Char"/>
    <w:uiPriority w:val="9"/>
    <w:qFormat/>
    <w:rsid w:val="00D705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9"/>
    <w:qFormat/>
    <w:rsid w:val="00D70562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i/>
      <w:sz w:val="24"/>
      <w:szCs w:val="20"/>
      <w:lang w:val="en-GB" w:eastAsia="ko-KR"/>
    </w:rPr>
  </w:style>
  <w:style w:type="paragraph" w:styleId="Balk3">
    <w:name w:val="heading 3"/>
    <w:basedOn w:val="Normal"/>
    <w:link w:val="Balk3Char"/>
    <w:uiPriority w:val="9"/>
    <w:qFormat/>
    <w:rsid w:val="00D705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D705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D7056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tr-TR" w:bidi="tr-TR"/>
    </w:rPr>
  </w:style>
  <w:style w:type="character" w:customStyle="1" w:styleId="Balk1Char">
    <w:name w:val="Başlık 1 Char"/>
    <w:basedOn w:val="VarsaylanParagrafYazTipi"/>
    <w:link w:val="Balk1"/>
    <w:uiPriority w:val="9"/>
    <w:rsid w:val="00D7056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9"/>
    <w:rsid w:val="00D70562"/>
    <w:rPr>
      <w:rFonts w:ascii="Arial" w:eastAsia="Times New Roman" w:hAnsi="Arial" w:cs="Arial"/>
      <w:b/>
      <w:i/>
      <w:sz w:val="24"/>
      <w:szCs w:val="20"/>
      <w:lang w:val="en-GB" w:eastAsia="ko-KR"/>
    </w:rPr>
  </w:style>
  <w:style w:type="character" w:customStyle="1" w:styleId="Balk3Char">
    <w:name w:val="Başlık 3 Char"/>
    <w:basedOn w:val="VarsaylanParagrafYazTipi"/>
    <w:link w:val="Balk3"/>
    <w:uiPriority w:val="9"/>
    <w:rsid w:val="00D70562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D7056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KonuBal">
    <w:name w:val="Title"/>
    <w:basedOn w:val="Normal"/>
    <w:link w:val="KonuBalChar"/>
    <w:qFormat/>
    <w:rsid w:val="00D70562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D70562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paragraph" w:styleId="GvdeMetni">
    <w:name w:val="Body Text"/>
    <w:basedOn w:val="Normal"/>
    <w:link w:val="GvdeMetniChar"/>
    <w:uiPriority w:val="1"/>
    <w:qFormat/>
    <w:rsid w:val="00D70562"/>
    <w:pPr>
      <w:widowControl w:val="0"/>
      <w:autoSpaceDE w:val="0"/>
      <w:autoSpaceDN w:val="0"/>
      <w:spacing w:after="0" w:line="240" w:lineRule="auto"/>
      <w:ind w:left="305" w:firstLine="566"/>
    </w:pPr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customStyle="1" w:styleId="GvdeMetniChar">
    <w:name w:val="Gövde Metni Char"/>
    <w:basedOn w:val="VarsaylanParagrafYazTipi"/>
    <w:link w:val="GvdeMetni"/>
    <w:uiPriority w:val="1"/>
    <w:rsid w:val="00D70562"/>
    <w:rPr>
      <w:rFonts w:ascii="Times New Roman" w:eastAsia="Times New Roman" w:hAnsi="Times New Roman" w:cs="Times New Roman"/>
      <w:sz w:val="18"/>
      <w:szCs w:val="18"/>
      <w:lang w:eastAsia="tr-TR" w:bidi="tr-TR"/>
    </w:rPr>
  </w:style>
  <w:style w:type="character" w:styleId="Gl">
    <w:name w:val="Strong"/>
    <w:basedOn w:val="VarsaylanParagrafYazTipi"/>
    <w:uiPriority w:val="22"/>
    <w:qFormat/>
    <w:rsid w:val="00D70562"/>
    <w:rPr>
      <w:b/>
      <w:bCs/>
    </w:rPr>
  </w:style>
  <w:style w:type="character" w:styleId="Vurgu">
    <w:name w:val="Emphasis"/>
    <w:basedOn w:val="VarsaylanParagrafYazTipi"/>
    <w:uiPriority w:val="20"/>
    <w:qFormat/>
    <w:rsid w:val="00D70562"/>
    <w:rPr>
      <w:i/>
      <w:iCs/>
    </w:rPr>
  </w:style>
  <w:style w:type="paragraph" w:styleId="AralkYok">
    <w:name w:val="No Spacing"/>
    <w:link w:val="AralkYokChar"/>
    <w:uiPriority w:val="1"/>
    <w:qFormat/>
    <w:rsid w:val="00D70562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D70562"/>
    <w:rPr>
      <w:rFonts w:eastAsiaTheme="minorEastAsia"/>
      <w:lang w:eastAsia="tr-TR"/>
    </w:rPr>
  </w:style>
  <w:style w:type="paragraph" w:styleId="ListeParagraf">
    <w:name w:val="List Paragraph"/>
    <w:basedOn w:val="Normal"/>
    <w:uiPriority w:val="34"/>
    <w:qFormat/>
    <w:rsid w:val="00D70562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697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97B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97BA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A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464DF"/>
  </w:style>
  <w:style w:type="paragraph" w:styleId="AltBilgi">
    <w:name w:val="footer"/>
    <w:basedOn w:val="Normal"/>
    <w:link w:val="AltBilgiChar"/>
    <w:uiPriority w:val="99"/>
    <w:unhideWhenUsed/>
    <w:rsid w:val="00D464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46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8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 Pc</dc:creator>
  <cp:lastModifiedBy>Pc</cp:lastModifiedBy>
  <cp:revision>2</cp:revision>
  <cp:lastPrinted>2023-12-13T07:16:00Z</cp:lastPrinted>
  <dcterms:created xsi:type="dcterms:W3CDTF">2023-12-19T11:31:00Z</dcterms:created>
  <dcterms:modified xsi:type="dcterms:W3CDTF">2023-12-19T11:31:00Z</dcterms:modified>
</cp:coreProperties>
</file>